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FDC7E" w14:textId="59E36325" w:rsidR="00953D8A" w:rsidRPr="00254BBA" w:rsidRDefault="00FC7439" w:rsidP="00254BBA">
      <w:pPr>
        <w:spacing w:after="0" w:line="240" w:lineRule="auto"/>
        <w:jc w:val="center"/>
        <w:rPr>
          <w:rFonts w:ascii="Old English Text MT" w:hAnsi="Old English Text MT" w:cs="Times New Roman"/>
          <w:b/>
          <w:sz w:val="24"/>
          <w:szCs w:val="24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74624" behindDoc="1" locked="0" layoutInCell="1" allowOverlap="1" wp14:anchorId="52C23F96" wp14:editId="22F6B1AA">
            <wp:simplePos x="0" y="0"/>
            <wp:positionH relativeFrom="margin">
              <wp:posOffset>581025</wp:posOffset>
            </wp:positionH>
            <wp:positionV relativeFrom="paragraph">
              <wp:posOffset>47625</wp:posOffset>
            </wp:positionV>
            <wp:extent cx="843915" cy="838200"/>
            <wp:effectExtent l="0" t="0" r="0" b="0"/>
            <wp:wrapNone/>
            <wp:docPr id="11" name="Picture 11" descr="Image result for DEPED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EPED SEA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254BBA" w:rsidRPr="00236902">
        <w:rPr>
          <w:rFonts w:ascii="Old English Text MT" w:hAnsi="Old English Text MT" w:cs="Times New Roman"/>
          <w:b/>
          <w:sz w:val="24"/>
          <w:szCs w:val="24"/>
        </w:rPr>
        <w:t>Republic of the Philippines</w:t>
      </w:r>
    </w:p>
    <w:p w14:paraId="6AABF78D" w14:textId="7DC717A7" w:rsidR="00254BBA" w:rsidRPr="00F805B7" w:rsidRDefault="00254BBA" w:rsidP="00254BBA">
      <w:pPr>
        <w:spacing w:after="0" w:line="240" w:lineRule="auto"/>
        <w:jc w:val="center"/>
        <w:rPr>
          <w:rFonts w:ascii="Old English Text MT" w:hAnsi="Old English Text MT" w:cs="Times New Roman"/>
          <w:b/>
          <w:sz w:val="36"/>
          <w:szCs w:val="36"/>
        </w:rPr>
      </w:pPr>
      <w:r w:rsidRPr="00236902">
        <w:rPr>
          <w:rFonts w:ascii="Old English Text MT" w:hAnsi="Old English Text MT" w:cs="Times New Roman"/>
          <w:b/>
          <w:sz w:val="36"/>
          <w:szCs w:val="36"/>
        </w:rPr>
        <w:t>Department of Education</w:t>
      </w:r>
    </w:p>
    <w:p w14:paraId="5AD9683D" w14:textId="77777777" w:rsidR="00953D8A" w:rsidRDefault="00953D8A" w:rsidP="00953D8A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>REGION X – NORTHERN MINDANAO</w:t>
      </w:r>
    </w:p>
    <w:p w14:paraId="6180E282" w14:textId="77777777" w:rsidR="00953D8A" w:rsidRDefault="00953D8A" w:rsidP="00953D8A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DIVISION OF MALAYBALAY CITY</w:t>
      </w:r>
      <w:r>
        <w:rPr>
          <w:rFonts w:ascii="Times New Roman" w:hAnsi="Times New Roman" w:cs="Times New Roman"/>
        </w:rPr>
        <w:t xml:space="preserve"> </w:t>
      </w:r>
    </w:p>
    <w:p w14:paraId="287E7E6D" w14:textId="77777777" w:rsidR="00953D8A" w:rsidRDefault="00953D8A" w:rsidP="00953D8A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18"/>
        </w:rPr>
      </w:pPr>
      <w:r>
        <w:rPr>
          <w:rFonts w:ascii="Times New Roman" w:hAnsi="Times New Roman" w:cs="Times New Roman"/>
          <w:i/>
          <w:color w:val="002060"/>
          <w:sz w:val="16"/>
        </w:rPr>
        <w:t>S</w:t>
      </w:r>
      <w:r>
        <w:rPr>
          <w:rFonts w:ascii="Times New Roman" w:hAnsi="Times New Roman" w:cs="Times New Roman"/>
          <w:i/>
          <w:color w:val="000000" w:themeColor="text1"/>
          <w:sz w:val="18"/>
        </w:rPr>
        <w:t xml:space="preserve">ayre Highway, Purok 6, </w:t>
      </w:r>
      <w:proofErr w:type="spellStart"/>
      <w:r>
        <w:rPr>
          <w:rFonts w:ascii="Times New Roman" w:hAnsi="Times New Roman" w:cs="Times New Roman"/>
          <w:i/>
          <w:color w:val="000000" w:themeColor="text1"/>
          <w:sz w:val="18"/>
        </w:rPr>
        <w:t>Casisang</w:t>
      </w:r>
      <w:proofErr w:type="spellEnd"/>
      <w:r>
        <w:rPr>
          <w:rFonts w:ascii="Times New Roman" w:hAnsi="Times New Roman" w:cs="Times New Roman"/>
          <w:i/>
          <w:color w:val="000000" w:themeColor="text1"/>
          <w:sz w:val="18"/>
        </w:rPr>
        <w:t>., Malaybalay City</w:t>
      </w:r>
    </w:p>
    <w:p w14:paraId="17C4F657" w14:textId="77777777" w:rsidR="00953D8A" w:rsidRDefault="00953D8A" w:rsidP="00953D8A">
      <w:pPr>
        <w:spacing w:after="0" w:line="240" w:lineRule="auto"/>
        <w:jc w:val="center"/>
        <w:rPr>
          <w:rFonts w:ascii="Arial Rounded MT Bold" w:hAnsi="Arial Rounded MT Bold"/>
        </w:rPr>
      </w:pPr>
    </w:p>
    <w:p w14:paraId="411E2F9E" w14:textId="1BB11EBE" w:rsidR="00996B71" w:rsidRPr="00F805B7" w:rsidRDefault="00254BBA" w:rsidP="00254BBA">
      <w:pPr>
        <w:spacing w:after="0" w:line="240" w:lineRule="auto"/>
        <w:rPr>
          <w:rFonts w:ascii="Old English Text MT" w:hAnsi="Old English Text MT" w:cs="Times New Roman"/>
          <w:b/>
          <w:sz w:val="36"/>
          <w:szCs w:val="36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F1A772" wp14:editId="3C69A8BB">
                <wp:simplePos x="0" y="0"/>
                <wp:positionH relativeFrom="margin">
                  <wp:posOffset>-76200</wp:posOffset>
                </wp:positionH>
                <wp:positionV relativeFrom="paragraph">
                  <wp:posOffset>6007735</wp:posOffset>
                </wp:positionV>
                <wp:extent cx="6067425" cy="26765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676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7FA37" id="Rectangle 1" o:spid="_x0000_s1026" style="position:absolute;margin-left:-6pt;margin-top:473.05pt;width:477.75pt;height:210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="-100" w:tblpY="38"/>
        <w:tblW w:w="9545" w:type="dxa"/>
        <w:tblLook w:val="04A0" w:firstRow="1" w:lastRow="0" w:firstColumn="1" w:lastColumn="0" w:noHBand="0" w:noVBand="1"/>
      </w:tblPr>
      <w:tblGrid>
        <w:gridCol w:w="2615"/>
        <w:gridCol w:w="1993"/>
        <w:gridCol w:w="4937"/>
      </w:tblGrid>
      <w:tr w:rsidR="00D310A4" w:rsidRPr="009738A8" w14:paraId="3226E184" w14:textId="77777777" w:rsidTr="009738A8">
        <w:trPr>
          <w:trHeight w:val="1367"/>
        </w:trPr>
        <w:tc>
          <w:tcPr>
            <w:tcW w:w="9545" w:type="dxa"/>
            <w:gridSpan w:val="3"/>
            <w:vAlign w:val="center"/>
          </w:tcPr>
          <w:p w14:paraId="53FFF30D" w14:textId="77777777" w:rsidR="00D310A4" w:rsidRPr="009738A8" w:rsidRDefault="00D310A4" w:rsidP="009738A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D1C0BB2" w14:textId="77777777" w:rsidR="00D310A4" w:rsidRPr="00F805B7" w:rsidRDefault="00D310A4" w:rsidP="009738A8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  <w:u w:val="single"/>
              </w:rPr>
            </w:pPr>
            <w:r w:rsidRPr="00F805B7">
              <w:rPr>
                <w:rFonts w:ascii="Times New Roman" w:hAnsi="Times New Roman" w:cs="Times New Roman"/>
                <w:b/>
                <w:sz w:val="36"/>
                <w:szCs w:val="36"/>
                <w:u w:val="single"/>
              </w:rPr>
              <w:t>LOCATOR SLIP</w:t>
            </w:r>
          </w:p>
          <w:p w14:paraId="57F97A90" w14:textId="77777777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C65381F" w14:textId="4DE8EB50" w:rsidR="00D310A4" w:rsidRPr="009738A8" w:rsidRDefault="00254BBA" w:rsidP="009738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TRICT/S</w:t>
            </w:r>
            <w:r w:rsidR="00D310A4"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HOOL: </w:t>
            </w:r>
          </w:p>
        </w:tc>
      </w:tr>
      <w:tr w:rsidR="00D310A4" w:rsidRPr="009738A8" w14:paraId="2C2A5137" w14:textId="77777777" w:rsidTr="009738A8">
        <w:tc>
          <w:tcPr>
            <w:tcW w:w="2615" w:type="dxa"/>
            <w:vAlign w:val="center"/>
          </w:tcPr>
          <w:p w14:paraId="18A66025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Date of Filing</w:t>
            </w:r>
          </w:p>
          <w:p w14:paraId="41C32117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30" w:type="dxa"/>
            <w:gridSpan w:val="2"/>
            <w:vAlign w:val="center"/>
          </w:tcPr>
          <w:p w14:paraId="75D94B4A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0A4" w:rsidRPr="009738A8" w14:paraId="489090C8" w14:textId="77777777" w:rsidTr="009738A8">
        <w:trPr>
          <w:trHeight w:val="575"/>
        </w:trPr>
        <w:tc>
          <w:tcPr>
            <w:tcW w:w="2615" w:type="dxa"/>
            <w:vAlign w:val="center"/>
          </w:tcPr>
          <w:p w14:paraId="6E7A8438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6930" w:type="dxa"/>
            <w:gridSpan w:val="2"/>
            <w:vAlign w:val="center"/>
          </w:tcPr>
          <w:p w14:paraId="6D2F3EFE" w14:textId="77777777" w:rsidR="00D310A4" w:rsidRPr="009738A8" w:rsidRDefault="00D310A4" w:rsidP="009738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0A4" w:rsidRPr="009738A8" w14:paraId="68BC169C" w14:textId="77777777" w:rsidTr="009738A8">
        <w:trPr>
          <w:trHeight w:val="620"/>
        </w:trPr>
        <w:tc>
          <w:tcPr>
            <w:tcW w:w="2615" w:type="dxa"/>
            <w:vAlign w:val="center"/>
          </w:tcPr>
          <w:p w14:paraId="6D0F21E5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Permanent Station</w:t>
            </w:r>
          </w:p>
        </w:tc>
        <w:tc>
          <w:tcPr>
            <w:tcW w:w="6930" w:type="dxa"/>
            <w:gridSpan w:val="2"/>
            <w:vAlign w:val="center"/>
          </w:tcPr>
          <w:p w14:paraId="789434D7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0A4" w:rsidRPr="009738A8" w14:paraId="54B31B9F" w14:textId="77777777" w:rsidTr="009738A8">
        <w:trPr>
          <w:trHeight w:val="440"/>
        </w:trPr>
        <w:tc>
          <w:tcPr>
            <w:tcW w:w="2615" w:type="dxa"/>
            <w:vAlign w:val="center"/>
          </w:tcPr>
          <w:p w14:paraId="12BC5E47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Position / Designation</w:t>
            </w:r>
          </w:p>
        </w:tc>
        <w:tc>
          <w:tcPr>
            <w:tcW w:w="6930" w:type="dxa"/>
            <w:gridSpan w:val="2"/>
            <w:vAlign w:val="center"/>
          </w:tcPr>
          <w:p w14:paraId="5F798A14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0A4" w:rsidRPr="009738A8" w14:paraId="247A3334" w14:textId="77777777" w:rsidTr="009738A8">
        <w:trPr>
          <w:trHeight w:val="620"/>
        </w:trPr>
        <w:tc>
          <w:tcPr>
            <w:tcW w:w="2615" w:type="dxa"/>
            <w:vAlign w:val="center"/>
          </w:tcPr>
          <w:p w14:paraId="7637945A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urpose </w:t>
            </w:r>
          </w:p>
        </w:tc>
        <w:tc>
          <w:tcPr>
            <w:tcW w:w="6930" w:type="dxa"/>
            <w:gridSpan w:val="2"/>
            <w:vAlign w:val="center"/>
          </w:tcPr>
          <w:p w14:paraId="4D43289F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0A4" w:rsidRPr="009738A8" w14:paraId="4C06B976" w14:textId="77777777" w:rsidTr="009738A8">
        <w:trPr>
          <w:trHeight w:val="620"/>
        </w:trPr>
        <w:tc>
          <w:tcPr>
            <w:tcW w:w="2615" w:type="dxa"/>
            <w:vAlign w:val="center"/>
          </w:tcPr>
          <w:p w14:paraId="7F0B2AC1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Please Check</w:t>
            </w:r>
          </w:p>
        </w:tc>
        <w:tc>
          <w:tcPr>
            <w:tcW w:w="6930" w:type="dxa"/>
            <w:gridSpan w:val="2"/>
            <w:vAlign w:val="center"/>
          </w:tcPr>
          <w:p w14:paraId="6A741849" w14:textId="77777777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1FEDCAE" wp14:editId="0964E617">
                      <wp:simplePos x="0" y="0"/>
                      <wp:positionH relativeFrom="column">
                        <wp:posOffset>2150745</wp:posOffset>
                      </wp:positionH>
                      <wp:positionV relativeFrom="paragraph">
                        <wp:posOffset>167640</wp:posOffset>
                      </wp:positionV>
                      <wp:extent cx="161925" cy="1238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52989C7E" w14:textId="77777777" w:rsidR="00D310A4" w:rsidRDefault="00D310A4" w:rsidP="00D310A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1FEDCA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left:0;text-align:left;margin-left:169.35pt;margin-top:13.2pt;width:12.7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" fillcolor="white [3201]" strokecolor="black [3213]" strokeweight="1.5pt">
                      <v:textbox>
                        <w:txbxContent>
                          <w:p w14:paraId="52989C7E" w14:textId="77777777" w:rsidR="00D310A4" w:rsidRDefault="00D310A4" w:rsidP="00D310A4"/>
                        </w:txbxContent>
                      </v:textbox>
                    </v:shape>
                  </w:pict>
                </mc:Fallback>
              </mc:AlternateContent>
            </w:r>
          </w:p>
          <w:p w14:paraId="2FD2FB7D" w14:textId="0E4D2437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EDBC2E3" wp14:editId="4FD08A0E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13335</wp:posOffset>
                      </wp:positionV>
                      <wp:extent cx="161925" cy="114300"/>
                      <wp:effectExtent l="0" t="0" r="28575" b="1905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43B8685D" w14:textId="77777777" w:rsidR="00D310A4" w:rsidRDefault="00D310A4" w:rsidP="00D310A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DBC2E3" id="Text Box 6" o:spid="_x0000_s1027" type="#_x0000_t202" style="position:absolute;left:0;text-align:left;margin-left:21.1pt;margin-top:1.05pt;width:12.75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" fillcolor="white [3201]" strokecolor="black [3213]" strokeweight="1.5pt">
                      <v:textbox>
                        <w:txbxContent>
                          <w:p w14:paraId="43B8685D" w14:textId="77777777" w:rsidR="00D310A4" w:rsidRDefault="00D310A4" w:rsidP="00D310A4"/>
                        </w:txbxContent>
                      </v:textbox>
                    </v:shape>
                  </w:pict>
                </mc:Fallback>
              </mc:AlternateContent>
            </w:r>
            <w:r w:rsidRPr="009738A8">
              <w:rPr>
                <w:rFonts w:ascii="Times New Roman" w:hAnsi="Times New Roman" w:cs="Times New Roman"/>
                <w:sz w:val="24"/>
                <w:szCs w:val="24"/>
              </w:rPr>
              <w:t>Official Business                 Official Time</w:t>
            </w:r>
          </w:p>
        </w:tc>
      </w:tr>
      <w:tr w:rsidR="00D310A4" w:rsidRPr="009738A8" w14:paraId="3FE4F016" w14:textId="77777777" w:rsidTr="009738A8">
        <w:trPr>
          <w:trHeight w:val="503"/>
        </w:trPr>
        <w:tc>
          <w:tcPr>
            <w:tcW w:w="2615" w:type="dxa"/>
            <w:vAlign w:val="center"/>
          </w:tcPr>
          <w:p w14:paraId="3905C68C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Destination</w:t>
            </w:r>
          </w:p>
        </w:tc>
        <w:tc>
          <w:tcPr>
            <w:tcW w:w="6930" w:type="dxa"/>
            <w:gridSpan w:val="2"/>
            <w:vAlign w:val="center"/>
          </w:tcPr>
          <w:p w14:paraId="2D9ECB2B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0A4" w:rsidRPr="009738A8" w14:paraId="6E1F3125" w14:textId="77777777" w:rsidTr="009738A8">
        <w:tc>
          <w:tcPr>
            <w:tcW w:w="2615" w:type="dxa"/>
            <w:vAlign w:val="center"/>
          </w:tcPr>
          <w:p w14:paraId="149B4803" w14:textId="4072FF63" w:rsidR="00D310A4" w:rsidRPr="009738A8" w:rsidRDefault="00D310A4" w:rsidP="009738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Date and Time of Event/ Transaction/ Meeting</w:t>
            </w:r>
          </w:p>
        </w:tc>
        <w:tc>
          <w:tcPr>
            <w:tcW w:w="6930" w:type="dxa"/>
            <w:gridSpan w:val="2"/>
            <w:vAlign w:val="center"/>
          </w:tcPr>
          <w:p w14:paraId="24265888" w14:textId="77777777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0A4" w:rsidRPr="009738A8" w14:paraId="6564AAF1" w14:textId="77777777" w:rsidTr="009738A8">
        <w:tc>
          <w:tcPr>
            <w:tcW w:w="4608" w:type="dxa"/>
            <w:gridSpan w:val="2"/>
          </w:tcPr>
          <w:p w14:paraId="3DAD4D2E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76B78D" w14:textId="77777777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6C6DE5" w14:textId="77777777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AC4091" w14:textId="2A7465C9" w:rsidR="00F805B7" w:rsidRDefault="00F805B7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E718D89" wp14:editId="7527DF85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179705</wp:posOffset>
                      </wp:positionV>
                      <wp:extent cx="2362200" cy="9525"/>
                      <wp:effectExtent l="0" t="0" r="19050" b="28575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62200" cy="952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8FFF09" id="Straight Connector 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15pt,14.15pt" to="204.1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3139E3D0" w14:textId="0102FCE3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sz w:val="24"/>
                <w:szCs w:val="24"/>
              </w:rPr>
              <w:t>Signature of Requesting</w:t>
            </w:r>
          </w:p>
          <w:p w14:paraId="14E56E8B" w14:textId="77777777" w:rsidR="00D310A4" w:rsidRPr="009738A8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sz w:val="24"/>
                <w:szCs w:val="24"/>
              </w:rPr>
              <w:t>Official / Employee</w:t>
            </w:r>
          </w:p>
          <w:p w14:paraId="40CE8504" w14:textId="08396FBC" w:rsidR="00D310A4" w:rsidRPr="009738A8" w:rsidRDefault="00D310A4" w:rsidP="009738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D1BEF9" w14:textId="77777777" w:rsidR="00D310A4" w:rsidRPr="009738A8" w:rsidRDefault="00D310A4" w:rsidP="009738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9738A8">
              <w:rPr>
                <w:rFonts w:ascii="Times New Roman" w:hAnsi="Times New Roman" w:cs="Times New Roman"/>
                <w:sz w:val="24"/>
                <w:szCs w:val="24"/>
              </w:rPr>
              <w:t>Date :</w:t>
            </w:r>
            <w:proofErr w:type="gramEnd"/>
            <w:r w:rsidRPr="009738A8">
              <w:rPr>
                <w:rFonts w:ascii="Times New Roman" w:hAnsi="Times New Roman" w:cs="Times New Roman"/>
                <w:sz w:val="24"/>
                <w:szCs w:val="24"/>
              </w:rPr>
              <w:t xml:space="preserve"> _________________</w:t>
            </w:r>
          </w:p>
          <w:p w14:paraId="34F0D89D" w14:textId="77777777" w:rsidR="00D310A4" w:rsidRDefault="00D310A4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982C1B" w14:textId="2E4F5807" w:rsidR="00254BBA" w:rsidRPr="009738A8" w:rsidRDefault="00254BBA" w:rsidP="009738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7" w:type="dxa"/>
          </w:tcPr>
          <w:p w14:paraId="22E0AC87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9738A8">
              <w:rPr>
                <w:rFonts w:ascii="Times New Roman" w:hAnsi="Times New Roman" w:cs="Times New Roman"/>
                <w:b/>
                <w:sz w:val="24"/>
                <w:szCs w:val="24"/>
              </w:rPr>
              <w:t>Approved :</w:t>
            </w:r>
            <w:proofErr w:type="gramEnd"/>
          </w:p>
          <w:p w14:paraId="20476AAC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D418BB" w14:textId="77777777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5AC60" w14:textId="0C48FAEC" w:rsidR="00D310A4" w:rsidRPr="009738A8" w:rsidRDefault="00D310A4" w:rsidP="009738A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696502" w14:textId="797650B7" w:rsidR="00D310A4" w:rsidRPr="009738A8" w:rsidRDefault="00F805B7" w:rsidP="00F805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3ABD712" wp14:editId="0AC92767">
                      <wp:simplePos x="0" y="0"/>
                      <wp:positionH relativeFrom="column">
                        <wp:posOffset>353695</wp:posOffset>
                      </wp:positionH>
                      <wp:positionV relativeFrom="paragraph">
                        <wp:posOffset>14605</wp:posOffset>
                      </wp:positionV>
                      <wp:extent cx="2362200" cy="9525"/>
                      <wp:effectExtent l="0" t="0" r="19050" b="2857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62200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313278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85pt,1.15pt" to="213.8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" strokecolor="windowText" strokeweight=".5pt">
                      <v:stroke joinstyle="miter"/>
                    </v:line>
                  </w:pict>
                </mc:Fallback>
              </mc:AlternateContent>
            </w:r>
            <w:r w:rsidR="00D310A4" w:rsidRPr="009738A8">
              <w:rPr>
                <w:rFonts w:ascii="Times New Roman" w:hAnsi="Times New Roman" w:cs="Times New Roman"/>
                <w:sz w:val="24"/>
                <w:szCs w:val="24"/>
              </w:rPr>
              <w:t>Head of Office or his/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  <w:p w14:paraId="3D54DE03" w14:textId="77777777" w:rsidR="00D310A4" w:rsidRPr="009738A8" w:rsidRDefault="00D310A4" w:rsidP="00F805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38A8">
              <w:rPr>
                <w:rFonts w:ascii="Times New Roman" w:hAnsi="Times New Roman" w:cs="Times New Roman"/>
                <w:sz w:val="24"/>
                <w:szCs w:val="24"/>
              </w:rPr>
              <w:t>Authorized Representative</w:t>
            </w:r>
          </w:p>
          <w:p w14:paraId="7BD5DC39" w14:textId="77777777" w:rsidR="00D310A4" w:rsidRPr="009738A8" w:rsidRDefault="00D310A4" w:rsidP="009738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6E6D51" w14:textId="77777777" w:rsidR="00D310A4" w:rsidRPr="009738A8" w:rsidRDefault="00D310A4" w:rsidP="009738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9738A8">
              <w:rPr>
                <w:rFonts w:ascii="Times New Roman" w:hAnsi="Times New Roman" w:cs="Times New Roman"/>
                <w:sz w:val="24"/>
                <w:szCs w:val="24"/>
              </w:rPr>
              <w:t>Date :</w:t>
            </w:r>
            <w:proofErr w:type="gramEnd"/>
            <w:r w:rsidRPr="009738A8">
              <w:rPr>
                <w:rFonts w:ascii="Times New Roman" w:hAnsi="Times New Roman" w:cs="Times New Roman"/>
                <w:sz w:val="24"/>
                <w:szCs w:val="24"/>
              </w:rPr>
              <w:t xml:space="preserve"> _______________</w:t>
            </w:r>
          </w:p>
        </w:tc>
      </w:tr>
    </w:tbl>
    <w:p w14:paraId="24D43B88" w14:textId="7CEC98DC" w:rsidR="009738A8" w:rsidRDefault="009738A8" w:rsidP="00254BB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6B3091" w14:textId="77777777" w:rsidR="00254BBA" w:rsidRPr="00254BBA" w:rsidRDefault="00254BBA" w:rsidP="00254BB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ECF212" w14:textId="669D1375" w:rsidR="00897E6A" w:rsidRDefault="00D310A4" w:rsidP="005148F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738A8">
        <w:rPr>
          <w:rFonts w:ascii="Times New Roman" w:hAnsi="Times New Roman" w:cs="Times New Roman"/>
          <w:b/>
          <w:sz w:val="32"/>
          <w:szCs w:val="32"/>
        </w:rPr>
        <w:t>C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E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R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T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I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F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I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C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A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T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I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O</w:t>
      </w:r>
      <w:r w:rsidR="009738A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738A8">
        <w:rPr>
          <w:rFonts w:ascii="Times New Roman" w:hAnsi="Times New Roman" w:cs="Times New Roman"/>
          <w:b/>
          <w:sz w:val="32"/>
          <w:szCs w:val="32"/>
        </w:rPr>
        <w:t>N</w:t>
      </w:r>
    </w:p>
    <w:p w14:paraId="330051D0" w14:textId="77777777" w:rsidR="00254BBA" w:rsidRDefault="00254BBA" w:rsidP="005148F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BE50783" w14:textId="1C5E1DE2" w:rsidR="00D310A4" w:rsidRPr="009738A8" w:rsidRDefault="00D310A4" w:rsidP="005148F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AD3327" w14:textId="64070B00" w:rsidR="00D310A4" w:rsidRPr="009738A8" w:rsidRDefault="00D310A4" w:rsidP="005148F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738A8">
        <w:rPr>
          <w:rFonts w:ascii="Times New Roman" w:hAnsi="Times New Roman" w:cs="Times New Roman"/>
          <w:sz w:val="24"/>
          <w:szCs w:val="24"/>
        </w:rPr>
        <w:t>This is to certify that the above employee appeared in this Office for the above purpose.</w:t>
      </w:r>
    </w:p>
    <w:p w14:paraId="7D3DF529" w14:textId="4CF310E4" w:rsidR="009738A8" w:rsidRPr="009738A8" w:rsidRDefault="009738A8" w:rsidP="005148F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DBE35B" w14:textId="4B535A9C" w:rsidR="009738A8" w:rsidRPr="009738A8" w:rsidRDefault="009738A8" w:rsidP="005148F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EED8B5" w14:textId="5E80B841" w:rsidR="009738A8" w:rsidRPr="009738A8" w:rsidRDefault="009738A8" w:rsidP="005148F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629FA0" w14:textId="44FA2676" w:rsidR="009738A8" w:rsidRPr="009738A8" w:rsidRDefault="009738A8" w:rsidP="009738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CFDB38" w14:textId="5CFEB582" w:rsidR="009738A8" w:rsidRPr="009738A8" w:rsidRDefault="0067393F" w:rsidP="009738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EAB333" wp14:editId="42B89ACA">
                <wp:simplePos x="0" y="0"/>
                <wp:positionH relativeFrom="margin">
                  <wp:posOffset>4772025</wp:posOffset>
                </wp:positionH>
                <wp:positionV relativeFrom="paragraph">
                  <wp:posOffset>122555</wp:posOffset>
                </wp:positionV>
                <wp:extent cx="11334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34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70FC84" id="Straight Connector 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5.75pt,9.65pt" to="46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9738A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AC8E71" wp14:editId="22790AC6">
                <wp:simplePos x="0" y="0"/>
                <wp:positionH relativeFrom="margin">
                  <wp:posOffset>2705100</wp:posOffset>
                </wp:positionH>
                <wp:positionV relativeFrom="paragraph">
                  <wp:posOffset>113665</wp:posOffset>
                </wp:positionV>
                <wp:extent cx="17621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21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88BA0F" id="Straight Connector 4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13pt,8.95pt" to="351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" strokecolor="windowText" strokeweight=".5pt">
                <v:stroke joinstyle="miter"/>
                <w10:wrap anchorx="margin"/>
              </v:line>
            </w:pict>
          </mc:Fallback>
        </mc:AlternateContent>
      </w:r>
      <w:r w:rsidR="009738A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2705E1" wp14:editId="757211F8">
                <wp:simplePos x="0" y="0"/>
                <wp:positionH relativeFrom="margin">
                  <wp:align>left</wp:align>
                </wp:positionH>
                <wp:positionV relativeFrom="paragraph">
                  <wp:posOffset>113664</wp:posOffset>
                </wp:positionV>
                <wp:extent cx="2276475" cy="9525"/>
                <wp:effectExtent l="0" t="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647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9AFEDD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8.95pt" to="179.25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424EBC58" w14:textId="363B6D0E" w:rsidR="009738A8" w:rsidRPr="009738A8" w:rsidRDefault="009738A8" w:rsidP="009738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738A8">
        <w:rPr>
          <w:rFonts w:ascii="Times New Roman" w:hAnsi="Times New Roman" w:cs="Times New Roman"/>
          <w:sz w:val="24"/>
          <w:szCs w:val="24"/>
        </w:rPr>
        <w:t xml:space="preserve">Signature over printed name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9738A8">
        <w:rPr>
          <w:rFonts w:ascii="Times New Roman" w:hAnsi="Times New Roman" w:cs="Times New Roman"/>
          <w:sz w:val="24"/>
          <w:szCs w:val="24"/>
        </w:rPr>
        <w:t xml:space="preserve">  Position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38A8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738A8">
        <w:rPr>
          <w:rFonts w:ascii="Times New Roman" w:hAnsi="Times New Roman" w:cs="Times New Roman"/>
          <w:sz w:val="24"/>
          <w:szCs w:val="24"/>
        </w:rPr>
        <w:t xml:space="preserve"> Date     </w:t>
      </w:r>
    </w:p>
    <w:p w14:paraId="4F70BF14" w14:textId="335F3058" w:rsidR="009738A8" w:rsidRPr="009738A8" w:rsidRDefault="009738A8" w:rsidP="009738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CE5DC8" w14:textId="34C0C2ED" w:rsidR="009738A8" w:rsidRDefault="009738A8" w:rsidP="009738A8">
      <w:pPr>
        <w:spacing w:after="0" w:line="240" w:lineRule="auto"/>
        <w:rPr>
          <w:rFonts w:ascii="Times New Roman" w:hAnsi="Times New Roman" w:cs="Times New Roman"/>
          <w:b/>
        </w:rPr>
      </w:pPr>
      <w:r w:rsidRPr="009738A8">
        <w:rPr>
          <w:rFonts w:ascii="Times New Roman" w:hAnsi="Times New Roman" w:cs="Times New Roman"/>
          <w:b/>
        </w:rPr>
        <w:t>(Note: This portion shall be filled out by the Official/authorized personnel of the Office visited</w:t>
      </w:r>
      <w:r w:rsidR="00F805B7">
        <w:rPr>
          <w:rFonts w:ascii="Times New Roman" w:hAnsi="Times New Roman" w:cs="Times New Roman"/>
          <w:b/>
        </w:rPr>
        <w:t>.)</w:t>
      </w:r>
    </w:p>
    <w:p w14:paraId="4CDA6E27" w14:textId="307019D7" w:rsidR="009738A8" w:rsidRPr="009738A8" w:rsidRDefault="009738A8" w:rsidP="009738A8">
      <w:pPr>
        <w:spacing w:after="0" w:line="240" w:lineRule="auto"/>
        <w:rPr>
          <w:rFonts w:ascii="Times New Roman" w:hAnsi="Times New Roman" w:cs="Times New Roman"/>
          <w:b/>
        </w:rPr>
      </w:pPr>
    </w:p>
    <w:p w14:paraId="64C35D58" w14:textId="02524A6D" w:rsidR="009738A8" w:rsidRPr="009738A8" w:rsidRDefault="009738A8" w:rsidP="009738A8">
      <w:pPr>
        <w:spacing w:after="0" w:line="240" w:lineRule="auto"/>
        <w:rPr>
          <w:rFonts w:ascii="Times New Roman" w:hAnsi="Times New Roman" w:cs="Times New Roman"/>
        </w:rPr>
      </w:pPr>
      <w:r w:rsidRPr="009738A8">
        <w:rPr>
          <w:rFonts w:ascii="Times New Roman" w:hAnsi="Times New Roman" w:cs="Times New Roman"/>
        </w:rPr>
        <w:t>*The accomplished and signed Locator Slip shall serve as the authority to travel.</w:t>
      </w:r>
    </w:p>
    <w:p w14:paraId="0FB601D6" w14:textId="7120C86A" w:rsidR="009738A8" w:rsidRPr="009738A8" w:rsidRDefault="009738A8" w:rsidP="009738A8">
      <w:pPr>
        <w:spacing w:after="0" w:line="240" w:lineRule="auto"/>
        <w:rPr>
          <w:rFonts w:ascii="Times New Roman" w:hAnsi="Times New Roman" w:cs="Times New Roman"/>
          <w:b/>
        </w:rPr>
      </w:pPr>
    </w:p>
    <w:sectPr w:rsidR="009738A8" w:rsidRPr="009738A8" w:rsidSect="009738A8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77277" w14:textId="77777777" w:rsidR="00EC2A43" w:rsidRDefault="00EC2A43" w:rsidP="0084527E">
      <w:pPr>
        <w:spacing w:after="0" w:line="240" w:lineRule="auto"/>
      </w:pPr>
      <w:r>
        <w:separator/>
      </w:r>
    </w:p>
  </w:endnote>
  <w:endnote w:type="continuationSeparator" w:id="0">
    <w:p w14:paraId="7A5FF44F" w14:textId="77777777" w:rsidR="00EC2A43" w:rsidRDefault="00EC2A43" w:rsidP="00845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altName w:val="Ink Free"/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D1963" w14:textId="77777777" w:rsidR="00EC2A43" w:rsidRDefault="00EC2A43" w:rsidP="0084527E">
      <w:pPr>
        <w:spacing w:after="0" w:line="240" w:lineRule="auto"/>
      </w:pPr>
      <w:r>
        <w:separator/>
      </w:r>
    </w:p>
  </w:footnote>
  <w:footnote w:type="continuationSeparator" w:id="0">
    <w:p w14:paraId="42EAD6E3" w14:textId="77777777" w:rsidR="00EC2A43" w:rsidRDefault="00EC2A43" w:rsidP="008452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87F67"/>
    <w:multiLevelType w:val="hybridMultilevel"/>
    <w:tmpl w:val="0C5C98BE"/>
    <w:lvl w:ilvl="0" w:tplc="208865C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23E39"/>
    <w:multiLevelType w:val="hybridMultilevel"/>
    <w:tmpl w:val="BEECF70E"/>
    <w:lvl w:ilvl="0" w:tplc="34090019">
      <w:start w:val="1"/>
      <w:numFmt w:val="lowerLetter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723510"/>
    <w:multiLevelType w:val="hybridMultilevel"/>
    <w:tmpl w:val="8618DE04"/>
    <w:lvl w:ilvl="0" w:tplc="A2DAED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0FA228F"/>
    <w:multiLevelType w:val="hybridMultilevel"/>
    <w:tmpl w:val="FC9EFF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021A0"/>
    <w:multiLevelType w:val="hybridMultilevel"/>
    <w:tmpl w:val="4D02A8E6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82280"/>
    <w:multiLevelType w:val="hybridMultilevel"/>
    <w:tmpl w:val="9EA80868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C2C31"/>
    <w:multiLevelType w:val="hybridMultilevel"/>
    <w:tmpl w:val="FC88A48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76A4CB2"/>
    <w:multiLevelType w:val="hybridMultilevel"/>
    <w:tmpl w:val="08C02E40"/>
    <w:lvl w:ilvl="0" w:tplc="93FCA8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80740F"/>
    <w:multiLevelType w:val="hybridMultilevel"/>
    <w:tmpl w:val="C3C886CE"/>
    <w:lvl w:ilvl="0" w:tplc="25C454DC">
      <w:start w:val="1"/>
      <w:numFmt w:val="decimal"/>
      <w:lvlText w:val="%1."/>
      <w:lvlJc w:val="left"/>
      <w:pPr>
        <w:ind w:left="43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5040" w:hanging="360"/>
      </w:pPr>
    </w:lvl>
    <w:lvl w:ilvl="2" w:tplc="3409001B" w:tentative="1">
      <w:start w:val="1"/>
      <w:numFmt w:val="lowerRoman"/>
      <w:lvlText w:val="%3."/>
      <w:lvlJc w:val="right"/>
      <w:pPr>
        <w:ind w:left="5760" w:hanging="180"/>
      </w:pPr>
    </w:lvl>
    <w:lvl w:ilvl="3" w:tplc="3409000F" w:tentative="1">
      <w:start w:val="1"/>
      <w:numFmt w:val="decimal"/>
      <w:lvlText w:val="%4."/>
      <w:lvlJc w:val="left"/>
      <w:pPr>
        <w:ind w:left="6480" w:hanging="360"/>
      </w:pPr>
    </w:lvl>
    <w:lvl w:ilvl="4" w:tplc="34090019" w:tentative="1">
      <w:start w:val="1"/>
      <w:numFmt w:val="lowerLetter"/>
      <w:lvlText w:val="%5."/>
      <w:lvlJc w:val="left"/>
      <w:pPr>
        <w:ind w:left="7200" w:hanging="360"/>
      </w:pPr>
    </w:lvl>
    <w:lvl w:ilvl="5" w:tplc="3409001B" w:tentative="1">
      <w:start w:val="1"/>
      <w:numFmt w:val="lowerRoman"/>
      <w:lvlText w:val="%6."/>
      <w:lvlJc w:val="right"/>
      <w:pPr>
        <w:ind w:left="7920" w:hanging="180"/>
      </w:pPr>
    </w:lvl>
    <w:lvl w:ilvl="6" w:tplc="3409000F" w:tentative="1">
      <w:start w:val="1"/>
      <w:numFmt w:val="decimal"/>
      <w:lvlText w:val="%7."/>
      <w:lvlJc w:val="left"/>
      <w:pPr>
        <w:ind w:left="8640" w:hanging="360"/>
      </w:pPr>
    </w:lvl>
    <w:lvl w:ilvl="7" w:tplc="34090019" w:tentative="1">
      <w:start w:val="1"/>
      <w:numFmt w:val="lowerLetter"/>
      <w:lvlText w:val="%8."/>
      <w:lvlJc w:val="left"/>
      <w:pPr>
        <w:ind w:left="9360" w:hanging="360"/>
      </w:pPr>
    </w:lvl>
    <w:lvl w:ilvl="8" w:tplc="3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TY1NjE0sDAzMjVS0lEKTi0uzszPAykwrgUAC8guNSwAAAA="/>
  </w:docVars>
  <w:rsids>
    <w:rsidRoot w:val="009463F3"/>
    <w:rsid w:val="00011085"/>
    <w:rsid w:val="000677AE"/>
    <w:rsid w:val="00077309"/>
    <w:rsid w:val="000B2E38"/>
    <w:rsid w:val="000C0255"/>
    <w:rsid w:val="000C2CAE"/>
    <w:rsid w:val="000D0274"/>
    <w:rsid w:val="000E2C92"/>
    <w:rsid w:val="000E4EE9"/>
    <w:rsid w:val="00114F0D"/>
    <w:rsid w:val="00116C3F"/>
    <w:rsid w:val="001343AE"/>
    <w:rsid w:val="00143C0D"/>
    <w:rsid w:val="001500A0"/>
    <w:rsid w:val="001A5A9C"/>
    <w:rsid w:val="001B3623"/>
    <w:rsid w:val="001C0EE4"/>
    <w:rsid w:val="001E51BB"/>
    <w:rsid w:val="0020400A"/>
    <w:rsid w:val="00206C1C"/>
    <w:rsid w:val="0025033C"/>
    <w:rsid w:val="00254BBA"/>
    <w:rsid w:val="002659CF"/>
    <w:rsid w:val="00283A41"/>
    <w:rsid w:val="00294E9B"/>
    <w:rsid w:val="002B0669"/>
    <w:rsid w:val="002D0611"/>
    <w:rsid w:val="002F1776"/>
    <w:rsid w:val="00326CAB"/>
    <w:rsid w:val="003E0A9E"/>
    <w:rsid w:val="0040763E"/>
    <w:rsid w:val="00411443"/>
    <w:rsid w:val="00411454"/>
    <w:rsid w:val="004252B4"/>
    <w:rsid w:val="00433A9D"/>
    <w:rsid w:val="004761D0"/>
    <w:rsid w:val="004B521F"/>
    <w:rsid w:val="004C0B05"/>
    <w:rsid w:val="00511254"/>
    <w:rsid w:val="005148FD"/>
    <w:rsid w:val="00536C61"/>
    <w:rsid w:val="00564E05"/>
    <w:rsid w:val="00581D75"/>
    <w:rsid w:val="005D3D2F"/>
    <w:rsid w:val="006175BB"/>
    <w:rsid w:val="00624820"/>
    <w:rsid w:val="0064247F"/>
    <w:rsid w:val="00662DF5"/>
    <w:rsid w:val="0067393F"/>
    <w:rsid w:val="006744A5"/>
    <w:rsid w:val="0069520E"/>
    <w:rsid w:val="006B03BF"/>
    <w:rsid w:val="006B5FA3"/>
    <w:rsid w:val="00741280"/>
    <w:rsid w:val="0076628E"/>
    <w:rsid w:val="007704B0"/>
    <w:rsid w:val="00790249"/>
    <w:rsid w:val="00792CFE"/>
    <w:rsid w:val="00794FDC"/>
    <w:rsid w:val="00833044"/>
    <w:rsid w:val="00840D6A"/>
    <w:rsid w:val="0084527E"/>
    <w:rsid w:val="0088203D"/>
    <w:rsid w:val="00897E6A"/>
    <w:rsid w:val="008D6048"/>
    <w:rsid w:val="008E0F4D"/>
    <w:rsid w:val="008F398F"/>
    <w:rsid w:val="008F68A0"/>
    <w:rsid w:val="008F7321"/>
    <w:rsid w:val="009463F3"/>
    <w:rsid w:val="00946BFD"/>
    <w:rsid w:val="00953D8A"/>
    <w:rsid w:val="009738A8"/>
    <w:rsid w:val="009900B2"/>
    <w:rsid w:val="00996B71"/>
    <w:rsid w:val="009A3F7B"/>
    <w:rsid w:val="009D1B3A"/>
    <w:rsid w:val="00A73F88"/>
    <w:rsid w:val="00A74B38"/>
    <w:rsid w:val="00A863BC"/>
    <w:rsid w:val="00A865FC"/>
    <w:rsid w:val="00A91396"/>
    <w:rsid w:val="00AB2BEE"/>
    <w:rsid w:val="00B01443"/>
    <w:rsid w:val="00B107CD"/>
    <w:rsid w:val="00B16C86"/>
    <w:rsid w:val="00B27482"/>
    <w:rsid w:val="00B36281"/>
    <w:rsid w:val="00B53378"/>
    <w:rsid w:val="00B6393D"/>
    <w:rsid w:val="00BE3EC5"/>
    <w:rsid w:val="00BE5C09"/>
    <w:rsid w:val="00D24555"/>
    <w:rsid w:val="00D26B16"/>
    <w:rsid w:val="00D310A4"/>
    <w:rsid w:val="00D7447F"/>
    <w:rsid w:val="00DA4768"/>
    <w:rsid w:val="00DD6D33"/>
    <w:rsid w:val="00DE45DD"/>
    <w:rsid w:val="00DF56DF"/>
    <w:rsid w:val="00E236BE"/>
    <w:rsid w:val="00E51602"/>
    <w:rsid w:val="00E643FE"/>
    <w:rsid w:val="00EB060A"/>
    <w:rsid w:val="00EB72C8"/>
    <w:rsid w:val="00EC0FDA"/>
    <w:rsid w:val="00EC2A43"/>
    <w:rsid w:val="00EE0DA1"/>
    <w:rsid w:val="00F01DBC"/>
    <w:rsid w:val="00F1535C"/>
    <w:rsid w:val="00F21507"/>
    <w:rsid w:val="00F45E11"/>
    <w:rsid w:val="00F54D33"/>
    <w:rsid w:val="00F55F24"/>
    <w:rsid w:val="00F6109B"/>
    <w:rsid w:val="00F67B21"/>
    <w:rsid w:val="00F76649"/>
    <w:rsid w:val="00F805B7"/>
    <w:rsid w:val="00FB4580"/>
    <w:rsid w:val="00FC7439"/>
    <w:rsid w:val="00FE2537"/>
    <w:rsid w:val="00FE42E4"/>
    <w:rsid w:val="00FF4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0F1F46"/>
  <w15:chartTrackingRefBased/>
  <w15:docId w15:val="{D53CEC40-06C8-421A-AFBD-E878424E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63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6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63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3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E0D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527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5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27E"/>
  </w:style>
  <w:style w:type="paragraph" w:styleId="Footer">
    <w:name w:val="footer"/>
    <w:basedOn w:val="Normal"/>
    <w:link w:val="FooterChar"/>
    <w:uiPriority w:val="99"/>
    <w:unhideWhenUsed/>
    <w:rsid w:val="00845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2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Ed</dc:creator>
  <cp:keywords/>
  <dc:description/>
  <cp:lastModifiedBy>Julius Florente Astudillo</cp:lastModifiedBy>
  <cp:revision>12</cp:revision>
  <cp:lastPrinted>2019-09-11T02:21:00Z</cp:lastPrinted>
  <dcterms:created xsi:type="dcterms:W3CDTF">2019-09-11T02:20:00Z</dcterms:created>
  <dcterms:modified xsi:type="dcterms:W3CDTF">2019-10-17T07:52:00Z</dcterms:modified>
</cp:coreProperties>
</file>